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1551"/>
        <w:gridCol w:w="1551"/>
        <w:gridCol w:w="1551"/>
        <w:gridCol w:w="1552"/>
      </w:tblGrid>
      <w:tr w:rsidR="00CD7035" w14:paraId="3D51C38D" w14:textId="77777777" w:rsidTr="00F510ED">
        <w:tc>
          <w:tcPr>
            <w:tcW w:w="9350" w:type="dxa"/>
            <w:gridSpan w:val="5"/>
          </w:tcPr>
          <w:p w14:paraId="6877219F" w14:textId="77777777" w:rsidR="00CD7035" w:rsidRPr="00782474" w:rsidRDefault="00CD7035" w:rsidP="00782474">
            <w:pPr>
              <w:jc w:val="center"/>
              <w:rPr>
                <w:b/>
              </w:rPr>
            </w:pPr>
            <w:r w:rsidRPr="00782474">
              <w:rPr>
                <w:b/>
              </w:rPr>
              <w:t>1.1</w:t>
            </w:r>
          </w:p>
        </w:tc>
      </w:tr>
      <w:tr w:rsidR="004E3217" w14:paraId="7ADF1CE2" w14:textId="77777777" w:rsidTr="004E3217">
        <w:tc>
          <w:tcPr>
            <w:tcW w:w="3145" w:type="dxa"/>
          </w:tcPr>
          <w:p w14:paraId="04C7DC8E" w14:textId="77777777" w:rsidR="004E3217" w:rsidRPr="004E3217" w:rsidRDefault="004E3217" w:rsidP="004E321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Feature Set</w:t>
            </w:r>
          </w:p>
        </w:tc>
        <w:tc>
          <w:tcPr>
            <w:tcW w:w="1551" w:type="dxa"/>
          </w:tcPr>
          <w:p w14:paraId="0264EF62" w14:textId="77777777" w:rsidR="004E3217" w:rsidRPr="004E3217" w:rsidRDefault="004E3217" w:rsidP="004E321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# of features</w:t>
            </w:r>
          </w:p>
        </w:tc>
        <w:tc>
          <w:tcPr>
            <w:tcW w:w="1551" w:type="dxa"/>
          </w:tcPr>
          <w:p w14:paraId="75403420" w14:textId="77777777" w:rsidR="004E3217" w:rsidRPr="004E3217" w:rsidRDefault="004E3217" w:rsidP="004E321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1551" w:type="dxa"/>
          </w:tcPr>
          <w:p w14:paraId="3B1CB24E" w14:textId="77777777" w:rsidR="004E3217" w:rsidRPr="004E3217" w:rsidRDefault="004E3217" w:rsidP="004E321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curacy</w:t>
            </w:r>
          </w:p>
        </w:tc>
        <w:tc>
          <w:tcPr>
            <w:tcW w:w="1552" w:type="dxa"/>
          </w:tcPr>
          <w:p w14:paraId="56F11C7F" w14:textId="77777777" w:rsidR="004E3217" w:rsidRPr="004E3217" w:rsidRDefault="004E3217" w:rsidP="004E3217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Dataset</w:t>
            </w:r>
          </w:p>
        </w:tc>
      </w:tr>
      <w:tr w:rsidR="004E3217" w14:paraId="159ABBEB" w14:textId="77777777" w:rsidTr="004E3217">
        <w:tc>
          <w:tcPr>
            <w:tcW w:w="3145" w:type="dxa"/>
          </w:tcPr>
          <w:p w14:paraId="5C6407C1" w14:textId="77777777" w:rsidR="004E3217" w:rsidRDefault="004E3217" w:rsidP="004E3217">
            <w:pPr>
              <w:spacing w:line="276" w:lineRule="auto"/>
              <w:jc w:val="center"/>
            </w:pPr>
            <w:proofErr w:type="spellStart"/>
            <w:r>
              <w:t>Word_features</w:t>
            </w:r>
            <w:proofErr w:type="spellEnd"/>
          </w:p>
        </w:tc>
        <w:tc>
          <w:tcPr>
            <w:tcW w:w="1551" w:type="dxa"/>
          </w:tcPr>
          <w:p w14:paraId="048A687C" w14:textId="77777777" w:rsidR="004E3217" w:rsidRDefault="00782474" w:rsidP="004E3217">
            <w:pPr>
              <w:spacing w:line="276" w:lineRule="auto"/>
              <w:jc w:val="center"/>
            </w:pPr>
            <w:r>
              <w:t>A</w:t>
            </w:r>
            <w:r w:rsidR="00FA05C0">
              <w:t>LL</w:t>
            </w:r>
          </w:p>
        </w:tc>
        <w:tc>
          <w:tcPr>
            <w:tcW w:w="1551" w:type="dxa"/>
          </w:tcPr>
          <w:p w14:paraId="4CD709B4" w14:textId="77777777" w:rsidR="004E3217" w:rsidRDefault="00FA05C0" w:rsidP="004E3217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709C221E" w14:textId="77777777" w:rsidR="004E3217" w:rsidRDefault="00FA05C0" w:rsidP="004E3217">
            <w:pPr>
              <w:spacing w:line="276" w:lineRule="auto"/>
              <w:jc w:val="center"/>
            </w:pPr>
            <w:r>
              <w:t>0.864</w:t>
            </w:r>
          </w:p>
        </w:tc>
        <w:tc>
          <w:tcPr>
            <w:tcW w:w="1552" w:type="dxa"/>
          </w:tcPr>
          <w:p w14:paraId="30D5D009" w14:textId="77777777" w:rsidR="004E3217" w:rsidRDefault="00FA05C0" w:rsidP="004E3217">
            <w:pPr>
              <w:spacing w:line="276" w:lineRule="auto"/>
              <w:jc w:val="center"/>
            </w:pPr>
            <w:r>
              <w:t>Dev</w:t>
            </w:r>
          </w:p>
        </w:tc>
      </w:tr>
      <w:tr w:rsidR="004E3217" w14:paraId="0F87175C" w14:textId="77777777" w:rsidTr="004E3217">
        <w:tc>
          <w:tcPr>
            <w:tcW w:w="3145" w:type="dxa"/>
          </w:tcPr>
          <w:p w14:paraId="6C27E742" w14:textId="77777777" w:rsidR="004E3217" w:rsidRDefault="00FA05C0" w:rsidP="004E3217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51DFB45B" w14:textId="77777777" w:rsidR="004E3217" w:rsidRDefault="00FA05C0" w:rsidP="004E3217">
            <w:pPr>
              <w:spacing w:line="276" w:lineRule="auto"/>
              <w:jc w:val="center"/>
            </w:pPr>
            <w:r>
              <w:t>ALL</w:t>
            </w:r>
          </w:p>
        </w:tc>
        <w:tc>
          <w:tcPr>
            <w:tcW w:w="1551" w:type="dxa"/>
          </w:tcPr>
          <w:p w14:paraId="0E16D7C2" w14:textId="77777777" w:rsidR="004E3217" w:rsidRDefault="00FA05C0" w:rsidP="004E3217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1D5FF902" w14:textId="77777777" w:rsidR="004E3217" w:rsidRDefault="00FA05C0" w:rsidP="004E3217">
            <w:pPr>
              <w:spacing w:line="276" w:lineRule="auto"/>
              <w:jc w:val="center"/>
            </w:pPr>
            <w:r>
              <w:t>0.758</w:t>
            </w:r>
          </w:p>
        </w:tc>
        <w:tc>
          <w:tcPr>
            <w:tcW w:w="1552" w:type="dxa"/>
          </w:tcPr>
          <w:p w14:paraId="05E078CD" w14:textId="77777777" w:rsidR="004E3217" w:rsidRDefault="00FA05C0" w:rsidP="004E3217">
            <w:pPr>
              <w:spacing w:line="276" w:lineRule="auto"/>
              <w:jc w:val="center"/>
            </w:pPr>
            <w:r>
              <w:t>Dev</w:t>
            </w:r>
          </w:p>
        </w:tc>
      </w:tr>
      <w:tr w:rsidR="004E3217" w14:paraId="08BBACE0" w14:textId="77777777" w:rsidTr="004E3217">
        <w:tc>
          <w:tcPr>
            <w:tcW w:w="3145" w:type="dxa"/>
          </w:tcPr>
          <w:p w14:paraId="4C97D174" w14:textId="77777777" w:rsidR="004E3217" w:rsidRDefault="00FA05C0" w:rsidP="004E3217">
            <w:pPr>
              <w:spacing w:line="276" w:lineRule="auto"/>
              <w:jc w:val="center"/>
            </w:pPr>
            <w:proofErr w:type="spellStart"/>
            <w:r>
              <w:t>Word_pos_LIWC</w:t>
            </w:r>
            <w:proofErr w:type="spellEnd"/>
          </w:p>
        </w:tc>
        <w:tc>
          <w:tcPr>
            <w:tcW w:w="1551" w:type="dxa"/>
          </w:tcPr>
          <w:p w14:paraId="774B2F58" w14:textId="77777777" w:rsidR="004E3217" w:rsidRDefault="00FA05C0" w:rsidP="004E3217">
            <w:pPr>
              <w:spacing w:line="276" w:lineRule="auto"/>
              <w:jc w:val="center"/>
            </w:pPr>
            <w:r>
              <w:t>ALL</w:t>
            </w:r>
          </w:p>
        </w:tc>
        <w:tc>
          <w:tcPr>
            <w:tcW w:w="1551" w:type="dxa"/>
          </w:tcPr>
          <w:p w14:paraId="1A644BDE" w14:textId="77777777" w:rsidR="004E3217" w:rsidRDefault="00FA05C0" w:rsidP="004E3217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14BF31BB" w14:textId="77777777" w:rsidR="004E3217" w:rsidRDefault="00FA05C0" w:rsidP="004E3217">
            <w:pPr>
              <w:spacing w:line="276" w:lineRule="auto"/>
              <w:jc w:val="center"/>
            </w:pPr>
            <w:r>
              <w:t>0.775</w:t>
            </w:r>
          </w:p>
        </w:tc>
        <w:tc>
          <w:tcPr>
            <w:tcW w:w="1552" w:type="dxa"/>
          </w:tcPr>
          <w:p w14:paraId="05E3A19D" w14:textId="77777777" w:rsidR="004E3217" w:rsidRDefault="00FA05C0" w:rsidP="004E3217">
            <w:pPr>
              <w:spacing w:line="276" w:lineRule="auto"/>
              <w:jc w:val="center"/>
            </w:pPr>
            <w:r>
              <w:t>Dev</w:t>
            </w:r>
          </w:p>
        </w:tc>
      </w:tr>
      <w:tr w:rsidR="00FA05C0" w14:paraId="00CECE1C" w14:textId="77777777" w:rsidTr="004E3217">
        <w:tc>
          <w:tcPr>
            <w:tcW w:w="3145" w:type="dxa"/>
          </w:tcPr>
          <w:p w14:paraId="22E3C0A1" w14:textId="77777777" w:rsidR="00FA05C0" w:rsidRDefault="00FA05C0" w:rsidP="00FA05C0">
            <w:pPr>
              <w:spacing w:line="276" w:lineRule="auto"/>
              <w:jc w:val="center"/>
            </w:pPr>
            <w:proofErr w:type="spellStart"/>
            <w:r>
              <w:t>Word_features</w:t>
            </w:r>
            <w:proofErr w:type="spellEnd"/>
          </w:p>
        </w:tc>
        <w:tc>
          <w:tcPr>
            <w:tcW w:w="1551" w:type="dxa"/>
          </w:tcPr>
          <w:p w14:paraId="16619D42" w14:textId="77777777" w:rsidR="00FA05C0" w:rsidRDefault="00FA05C0" w:rsidP="00FA05C0">
            <w:pPr>
              <w:spacing w:line="276" w:lineRule="auto"/>
              <w:jc w:val="center"/>
            </w:pPr>
            <w:r>
              <w:t>ALL</w:t>
            </w:r>
          </w:p>
        </w:tc>
        <w:tc>
          <w:tcPr>
            <w:tcW w:w="1551" w:type="dxa"/>
          </w:tcPr>
          <w:p w14:paraId="39DAAC5E" w14:textId="77777777" w:rsidR="00FA05C0" w:rsidRDefault="00FA05C0" w:rsidP="00FA05C0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15135F41" w14:textId="77777777" w:rsidR="00FA05C0" w:rsidRDefault="00FA05C0" w:rsidP="00FA05C0">
            <w:pPr>
              <w:spacing w:line="276" w:lineRule="auto"/>
              <w:jc w:val="center"/>
            </w:pPr>
            <w:r>
              <w:t>0.831</w:t>
            </w:r>
          </w:p>
        </w:tc>
        <w:tc>
          <w:tcPr>
            <w:tcW w:w="1552" w:type="dxa"/>
          </w:tcPr>
          <w:p w14:paraId="2339F092" w14:textId="77777777" w:rsidR="00FA05C0" w:rsidRDefault="00FA05C0" w:rsidP="00FA05C0">
            <w:pPr>
              <w:spacing w:line="276" w:lineRule="auto"/>
              <w:jc w:val="center"/>
            </w:pPr>
            <w:r>
              <w:t>Test</w:t>
            </w:r>
          </w:p>
        </w:tc>
      </w:tr>
      <w:tr w:rsidR="00FA05C0" w14:paraId="0408D921" w14:textId="77777777" w:rsidTr="004E3217">
        <w:tc>
          <w:tcPr>
            <w:tcW w:w="3145" w:type="dxa"/>
          </w:tcPr>
          <w:p w14:paraId="18C5BD13" w14:textId="77777777" w:rsidR="00FA05C0" w:rsidRDefault="00FA05C0" w:rsidP="00FA05C0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74F33E85" w14:textId="77777777" w:rsidR="00FA05C0" w:rsidRDefault="00FA05C0" w:rsidP="00FA05C0">
            <w:pPr>
              <w:spacing w:line="276" w:lineRule="auto"/>
              <w:jc w:val="center"/>
            </w:pPr>
            <w:r>
              <w:t>ALL</w:t>
            </w:r>
          </w:p>
        </w:tc>
        <w:tc>
          <w:tcPr>
            <w:tcW w:w="1551" w:type="dxa"/>
          </w:tcPr>
          <w:p w14:paraId="32B257A3" w14:textId="77777777" w:rsidR="00FA05C0" w:rsidRDefault="00FA05C0" w:rsidP="00FA05C0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7ED8C5E1" w14:textId="77777777" w:rsidR="00FA05C0" w:rsidRDefault="00FA05C0" w:rsidP="00FA05C0">
            <w:pPr>
              <w:spacing w:line="276" w:lineRule="auto"/>
              <w:jc w:val="center"/>
            </w:pPr>
            <w:r>
              <w:t>0.786</w:t>
            </w:r>
          </w:p>
        </w:tc>
        <w:tc>
          <w:tcPr>
            <w:tcW w:w="1552" w:type="dxa"/>
          </w:tcPr>
          <w:p w14:paraId="5D2C3562" w14:textId="77777777" w:rsidR="00FA05C0" w:rsidRDefault="00FA05C0" w:rsidP="00FA05C0">
            <w:pPr>
              <w:spacing w:line="276" w:lineRule="auto"/>
              <w:jc w:val="center"/>
            </w:pPr>
            <w:r>
              <w:t>Test</w:t>
            </w:r>
          </w:p>
        </w:tc>
      </w:tr>
      <w:tr w:rsidR="00FA05C0" w14:paraId="29C59B6D" w14:textId="77777777" w:rsidTr="004E3217">
        <w:tc>
          <w:tcPr>
            <w:tcW w:w="3145" w:type="dxa"/>
          </w:tcPr>
          <w:p w14:paraId="627E895F" w14:textId="77777777" w:rsidR="00FA05C0" w:rsidRDefault="00FA05C0" w:rsidP="00FA05C0">
            <w:pPr>
              <w:spacing w:line="276" w:lineRule="auto"/>
              <w:jc w:val="center"/>
            </w:pPr>
            <w:proofErr w:type="spellStart"/>
            <w:r>
              <w:t>Word_pos_LIWC</w:t>
            </w:r>
            <w:proofErr w:type="spellEnd"/>
          </w:p>
        </w:tc>
        <w:tc>
          <w:tcPr>
            <w:tcW w:w="1551" w:type="dxa"/>
          </w:tcPr>
          <w:p w14:paraId="2B68FF2B" w14:textId="77777777" w:rsidR="00FA05C0" w:rsidRDefault="00FA05C0" w:rsidP="00FA05C0">
            <w:pPr>
              <w:spacing w:line="276" w:lineRule="auto"/>
              <w:jc w:val="center"/>
            </w:pPr>
            <w:r>
              <w:t>ALL</w:t>
            </w:r>
          </w:p>
        </w:tc>
        <w:tc>
          <w:tcPr>
            <w:tcW w:w="1551" w:type="dxa"/>
          </w:tcPr>
          <w:p w14:paraId="7611DF8C" w14:textId="77777777" w:rsidR="00FA05C0" w:rsidRDefault="00FA05C0" w:rsidP="00FA05C0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26B9F047" w14:textId="77777777" w:rsidR="00FA05C0" w:rsidRDefault="00FA05C0" w:rsidP="00FA05C0">
            <w:pPr>
              <w:spacing w:line="276" w:lineRule="auto"/>
              <w:jc w:val="center"/>
            </w:pPr>
            <w:r>
              <w:t>0.779</w:t>
            </w:r>
          </w:p>
        </w:tc>
        <w:tc>
          <w:tcPr>
            <w:tcW w:w="1552" w:type="dxa"/>
          </w:tcPr>
          <w:p w14:paraId="4643955B" w14:textId="77777777" w:rsidR="00FA05C0" w:rsidRDefault="00FA05C0" w:rsidP="00FA05C0">
            <w:pPr>
              <w:spacing w:line="276" w:lineRule="auto"/>
              <w:jc w:val="center"/>
            </w:pPr>
            <w:r>
              <w:t>Test</w:t>
            </w:r>
          </w:p>
        </w:tc>
      </w:tr>
      <w:tr w:rsidR="00782474" w14:paraId="0A20AA68" w14:textId="77777777" w:rsidTr="007B0C24">
        <w:tc>
          <w:tcPr>
            <w:tcW w:w="9350" w:type="dxa"/>
            <w:gridSpan w:val="5"/>
          </w:tcPr>
          <w:p w14:paraId="1D16AE12" w14:textId="77777777" w:rsidR="00782474" w:rsidRPr="00782474" w:rsidRDefault="00782474" w:rsidP="007B0C24">
            <w:pPr>
              <w:jc w:val="center"/>
              <w:rPr>
                <w:b/>
              </w:rPr>
            </w:pPr>
            <w:r>
              <w:rPr>
                <w:b/>
              </w:rPr>
              <w:t>1.2</w:t>
            </w:r>
          </w:p>
        </w:tc>
      </w:tr>
      <w:tr w:rsidR="00782474" w14:paraId="3569A24B" w14:textId="77777777" w:rsidTr="007B0C24">
        <w:tc>
          <w:tcPr>
            <w:tcW w:w="3145" w:type="dxa"/>
          </w:tcPr>
          <w:p w14:paraId="2235FE4C" w14:textId="77777777" w:rsidR="00782474" w:rsidRPr="004E3217" w:rsidRDefault="00782474" w:rsidP="007B0C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Feature Set</w:t>
            </w:r>
          </w:p>
        </w:tc>
        <w:tc>
          <w:tcPr>
            <w:tcW w:w="1551" w:type="dxa"/>
          </w:tcPr>
          <w:p w14:paraId="0C696B06" w14:textId="77777777" w:rsidR="00782474" w:rsidRPr="004E3217" w:rsidRDefault="00782474" w:rsidP="007B0C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# of features</w:t>
            </w:r>
          </w:p>
        </w:tc>
        <w:tc>
          <w:tcPr>
            <w:tcW w:w="1551" w:type="dxa"/>
          </w:tcPr>
          <w:p w14:paraId="433B8E9C" w14:textId="77777777" w:rsidR="00782474" w:rsidRPr="004E3217" w:rsidRDefault="00782474" w:rsidP="007B0C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1551" w:type="dxa"/>
          </w:tcPr>
          <w:p w14:paraId="5EDAD0CF" w14:textId="77777777" w:rsidR="00782474" w:rsidRPr="004E3217" w:rsidRDefault="00782474" w:rsidP="007B0C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curacy</w:t>
            </w:r>
          </w:p>
        </w:tc>
        <w:tc>
          <w:tcPr>
            <w:tcW w:w="1552" w:type="dxa"/>
          </w:tcPr>
          <w:p w14:paraId="0B8982BF" w14:textId="77777777" w:rsidR="00782474" w:rsidRPr="004E3217" w:rsidRDefault="00782474" w:rsidP="007B0C24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Dataset</w:t>
            </w:r>
          </w:p>
        </w:tc>
      </w:tr>
      <w:tr w:rsidR="00782474" w14:paraId="7197E5DF" w14:textId="77777777" w:rsidTr="007B0C24">
        <w:tc>
          <w:tcPr>
            <w:tcW w:w="3145" w:type="dxa"/>
          </w:tcPr>
          <w:p w14:paraId="3083E6F9" w14:textId="77777777" w:rsidR="00782474" w:rsidRDefault="00782474" w:rsidP="007B0C24">
            <w:pPr>
              <w:spacing w:line="276" w:lineRule="auto"/>
              <w:jc w:val="center"/>
            </w:pPr>
            <w:proofErr w:type="spellStart"/>
            <w:r>
              <w:t>Word_features</w:t>
            </w:r>
            <w:proofErr w:type="spellEnd"/>
          </w:p>
        </w:tc>
        <w:tc>
          <w:tcPr>
            <w:tcW w:w="1551" w:type="dxa"/>
          </w:tcPr>
          <w:p w14:paraId="4F409C1F" w14:textId="4698B8B2" w:rsidR="00782474" w:rsidRDefault="008461D2" w:rsidP="007B0C24">
            <w:pPr>
              <w:spacing w:line="276" w:lineRule="auto"/>
              <w:jc w:val="center"/>
            </w:pPr>
            <w:r>
              <w:t>16384</w:t>
            </w:r>
          </w:p>
        </w:tc>
        <w:tc>
          <w:tcPr>
            <w:tcW w:w="1551" w:type="dxa"/>
          </w:tcPr>
          <w:p w14:paraId="7CB23DE8" w14:textId="313CBAAF" w:rsidR="00782474" w:rsidRDefault="008461D2" w:rsidP="007B0C24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5CFDD5A8" w14:textId="518EE99B" w:rsidR="00782474" w:rsidRDefault="008461D2" w:rsidP="007B0C24">
            <w:pPr>
              <w:spacing w:line="276" w:lineRule="auto"/>
              <w:jc w:val="center"/>
            </w:pPr>
            <w:r w:rsidRPr="008461D2">
              <w:rPr>
                <w:highlight w:val="yellow"/>
              </w:rPr>
              <w:t>0.850</w:t>
            </w:r>
          </w:p>
        </w:tc>
        <w:tc>
          <w:tcPr>
            <w:tcW w:w="1552" w:type="dxa"/>
          </w:tcPr>
          <w:p w14:paraId="10FA68EC" w14:textId="7D4A2E3C" w:rsidR="00782474" w:rsidRDefault="00094B37" w:rsidP="007B0C24">
            <w:pPr>
              <w:spacing w:line="276" w:lineRule="auto"/>
              <w:jc w:val="center"/>
            </w:pPr>
            <w:r>
              <w:t>Dev</w:t>
            </w:r>
          </w:p>
        </w:tc>
      </w:tr>
      <w:tr w:rsidR="003275B1" w14:paraId="4C5A3820" w14:textId="77777777" w:rsidTr="007B0C24">
        <w:tc>
          <w:tcPr>
            <w:tcW w:w="3145" w:type="dxa"/>
          </w:tcPr>
          <w:p w14:paraId="494B25CA" w14:textId="4B8207FC" w:rsidR="003275B1" w:rsidRDefault="003275B1" w:rsidP="007B0C24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62F5964A" w14:textId="58179D13" w:rsidR="003275B1" w:rsidRDefault="003275B1" w:rsidP="007B0C24">
            <w:pPr>
              <w:spacing w:line="276" w:lineRule="auto"/>
              <w:jc w:val="center"/>
            </w:pPr>
            <w:r>
              <w:t>256</w:t>
            </w:r>
          </w:p>
        </w:tc>
        <w:tc>
          <w:tcPr>
            <w:tcW w:w="1551" w:type="dxa"/>
          </w:tcPr>
          <w:p w14:paraId="029381E8" w14:textId="035FD250" w:rsidR="003275B1" w:rsidRDefault="003275B1" w:rsidP="007B0C24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6FEB5FC5" w14:textId="285D5E60" w:rsidR="003275B1" w:rsidRPr="008461D2" w:rsidRDefault="003275B1" w:rsidP="007B0C24">
            <w:pPr>
              <w:spacing w:line="276" w:lineRule="auto"/>
              <w:jc w:val="center"/>
              <w:rPr>
                <w:highlight w:val="yellow"/>
              </w:rPr>
            </w:pPr>
            <w:r w:rsidRPr="003275B1">
              <w:t>0.731</w:t>
            </w:r>
          </w:p>
        </w:tc>
        <w:tc>
          <w:tcPr>
            <w:tcW w:w="1552" w:type="dxa"/>
          </w:tcPr>
          <w:p w14:paraId="33C5F524" w14:textId="15BC81FF" w:rsidR="003275B1" w:rsidRDefault="003275B1" w:rsidP="007B0C24">
            <w:pPr>
              <w:spacing w:line="276" w:lineRule="auto"/>
              <w:jc w:val="center"/>
            </w:pPr>
            <w:r>
              <w:t>Dev</w:t>
            </w:r>
          </w:p>
        </w:tc>
      </w:tr>
      <w:tr w:rsidR="008461D2" w14:paraId="4FD6DFEF" w14:textId="77777777" w:rsidTr="007B0C24">
        <w:tc>
          <w:tcPr>
            <w:tcW w:w="3145" w:type="dxa"/>
          </w:tcPr>
          <w:p w14:paraId="6B5A886E" w14:textId="03894976" w:rsidR="008461D2" w:rsidRDefault="008461D2" w:rsidP="008461D2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0B30DDDF" w14:textId="69DEF52A" w:rsidR="008461D2" w:rsidRDefault="008461D2" w:rsidP="008461D2">
            <w:pPr>
              <w:spacing w:line="276" w:lineRule="auto"/>
              <w:jc w:val="center"/>
            </w:pPr>
            <w:r>
              <w:t>16384</w:t>
            </w:r>
          </w:p>
        </w:tc>
        <w:tc>
          <w:tcPr>
            <w:tcW w:w="1551" w:type="dxa"/>
          </w:tcPr>
          <w:p w14:paraId="6CBC7BDE" w14:textId="27486385" w:rsidR="008461D2" w:rsidRDefault="008461D2" w:rsidP="008461D2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15E8D4E9" w14:textId="41A8875C" w:rsidR="008461D2" w:rsidRDefault="008461D2" w:rsidP="008461D2">
            <w:pPr>
              <w:spacing w:line="276" w:lineRule="auto"/>
              <w:jc w:val="center"/>
            </w:pPr>
            <w:r>
              <w:t>0.739</w:t>
            </w:r>
          </w:p>
        </w:tc>
        <w:tc>
          <w:tcPr>
            <w:tcW w:w="1552" w:type="dxa"/>
          </w:tcPr>
          <w:p w14:paraId="203C996E" w14:textId="25BA6CDA" w:rsidR="008461D2" w:rsidRDefault="008461D2" w:rsidP="008461D2">
            <w:pPr>
              <w:spacing w:line="276" w:lineRule="auto"/>
              <w:jc w:val="center"/>
            </w:pPr>
            <w:r>
              <w:t>Dev</w:t>
            </w:r>
          </w:p>
        </w:tc>
      </w:tr>
      <w:tr w:rsidR="008461D2" w14:paraId="7CF8CCEB" w14:textId="77777777" w:rsidTr="007B0C24">
        <w:tc>
          <w:tcPr>
            <w:tcW w:w="3145" w:type="dxa"/>
          </w:tcPr>
          <w:p w14:paraId="0159BEE7" w14:textId="44D3EAF1" w:rsidR="008461D2" w:rsidRDefault="008461D2" w:rsidP="008461D2">
            <w:pPr>
              <w:spacing w:line="276" w:lineRule="auto"/>
              <w:jc w:val="center"/>
            </w:pPr>
            <w:proofErr w:type="spellStart"/>
            <w:r>
              <w:t>Word_pos_LIWC</w:t>
            </w:r>
            <w:proofErr w:type="spellEnd"/>
          </w:p>
        </w:tc>
        <w:tc>
          <w:tcPr>
            <w:tcW w:w="1551" w:type="dxa"/>
          </w:tcPr>
          <w:p w14:paraId="6AFD46AF" w14:textId="0418D42D" w:rsidR="008461D2" w:rsidRDefault="008461D2" w:rsidP="008461D2">
            <w:pPr>
              <w:spacing w:line="276" w:lineRule="auto"/>
              <w:jc w:val="center"/>
            </w:pPr>
            <w:r>
              <w:t>256</w:t>
            </w:r>
          </w:p>
        </w:tc>
        <w:tc>
          <w:tcPr>
            <w:tcW w:w="1551" w:type="dxa"/>
          </w:tcPr>
          <w:p w14:paraId="118D8C35" w14:textId="1F1EB87D" w:rsidR="008461D2" w:rsidRDefault="008461D2" w:rsidP="008461D2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7E488A2B" w14:textId="681476C5" w:rsidR="008461D2" w:rsidRDefault="008461D2" w:rsidP="008461D2">
            <w:pPr>
              <w:spacing w:line="276" w:lineRule="auto"/>
              <w:jc w:val="center"/>
            </w:pPr>
            <w:r>
              <w:t>0.761</w:t>
            </w:r>
          </w:p>
        </w:tc>
        <w:tc>
          <w:tcPr>
            <w:tcW w:w="1552" w:type="dxa"/>
          </w:tcPr>
          <w:p w14:paraId="3FE98750" w14:textId="7BEEB3B2" w:rsidR="008461D2" w:rsidRDefault="008461D2" w:rsidP="008461D2">
            <w:pPr>
              <w:spacing w:line="276" w:lineRule="auto"/>
              <w:jc w:val="center"/>
            </w:pPr>
            <w:r>
              <w:t>Dev</w:t>
            </w:r>
          </w:p>
        </w:tc>
      </w:tr>
      <w:tr w:rsidR="008461D2" w14:paraId="7A8B9B7E" w14:textId="77777777" w:rsidTr="007B0C24">
        <w:tc>
          <w:tcPr>
            <w:tcW w:w="3145" w:type="dxa"/>
          </w:tcPr>
          <w:p w14:paraId="6FDA50CC" w14:textId="73D6F648" w:rsidR="008461D2" w:rsidRDefault="008461D2" w:rsidP="008461D2">
            <w:pPr>
              <w:spacing w:line="276" w:lineRule="auto"/>
              <w:jc w:val="center"/>
            </w:pPr>
            <w:proofErr w:type="spellStart"/>
            <w:r>
              <w:t>Word_features_binning</w:t>
            </w:r>
            <w:proofErr w:type="spellEnd"/>
          </w:p>
        </w:tc>
        <w:tc>
          <w:tcPr>
            <w:tcW w:w="1551" w:type="dxa"/>
          </w:tcPr>
          <w:p w14:paraId="255AA503" w14:textId="4F1BF720" w:rsidR="008461D2" w:rsidRDefault="008461D2" w:rsidP="008461D2">
            <w:pPr>
              <w:spacing w:line="276" w:lineRule="auto"/>
              <w:jc w:val="center"/>
            </w:pPr>
            <w:r>
              <w:t>16384</w:t>
            </w:r>
          </w:p>
        </w:tc>
        <w:tc>
          <w:tcPr>
            <w:tcW w:w="1551" w:type="dxa"/>
          </w:tcPr>
          <w:p w14:paraId="21792428" w14:textId="78985EB6" w:rsidR="008461D2" w:rsidRDefault="008461D2" w:rsidP="008461D2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3F6CD19F" w14:textId="2BBA13ED" w:rsidR="008461D2" w:rsidRDefault="008461D2" w:rsidP="008461D2">
            <w:pPr>
              <w:spacing w:line="276" w:lineRule="auto"/>
              <w:jc w:val="center"/>
            </w:pPr>
            <w:r>
              <w:t>0.842</w:t>
            </w:r>
          </w:p>
        </w:tc>
        <w:tc>
          <w:tcPr>
            <w:tcW w:w="1552" w:type="dxa"/>
          </w:tcPr>
          <w:p w14:paraId="4CB2985A" w14:textId="0F709EF7" w:rsidR="008461D2" w:rsidRDefault="008461D2" w:rsidP="008461D2">
            <w:pPr>
              <w:spacing w:line="276" w:lineRule="auto"/>
              <w:jc w:val="center"/>
            </w:pPr>
            <w:r>
              <w:t>Dev</w:t>
            </w:r>
          </w:p>
        </w:tc>
      </w:tr>
      <w:tr w:rsidR="008461D2" w14:paraId="7416F5B6" w14:textId="77777777" w:rsidTr="007B0C24">
        <w:tc>
          <w:tcPr>
            <w:tcW w:w="3145" w:type="dxa"/>
          </w:tcPr>
          <w:p w14:paraId="58D93911" w14:textId="177C38A0" w:rsidR="008461D2" w:rsidRDefault="008461D2" w:rsidP="008461D2">
            <w:pPr>
              <w:spacing w:line="276" w:lineRule="auto"/>
              <w:jc w:val="center"/>
            </w:pPr>
            <w:proofErr w:type="spellStart"/>
            <w:r>
              <w:t>Word_features</w:t>
            </w:r>
            <w:proofErr w:type="spellEnd"/>
          </w:p>
        </w:tc>
        <w:tc>
          <w:tcPr>
            <w:tcW w:w="1551" w:type="dxa"/>
          </w:tcPr>
          <w:p w14:paraId="206F2A9A" w14:textId="450D45A7" w:rsidR="008461D2" w:rsidRDefault="008461D2" w:rsidP="008461D2">
            <w:pPr>
              <w:spacing w:line="276" w:lineRule="auto"/>
              <w:jc w:val="center"/>
            </w:pPr>
            <w:r>
              <w:t>8192</w:t>
            </w:r>
          </w:p>
        </w:tc>
        <w:tc>
          <w:tcPr>
            <w:tcW w:w="1551" w:type="dxa"/>
          </w:tcPr>
          <w:p w14:paraId="63C21F39" w14:textId="08765B04" w:rsidR="008461D2" w:rsidRDefault="008461D2" w:rsidP="008461D2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2934C046" w14:textId="5BB43923" w:rsidR="008461D2" w:rsidRDefault="008461D2" w:rsidP="008461D2">
            <w:pPr>
              <w:spacing w:line="276" w:lineRule="auto"/>
              <w:jc w:val="center"/>
            </w:pPr>
            <w:r>
              <w:t>0.826</w:t>
            </w:r>
          </w:p>
        </w:tc>
        <w:tc>
          <w:tcPr>
            <w:tcW w:w="1552" w:type="dxa"/>
          </w:tcPr>
          <w:p w14:paraId="67C10CDA" w14:textId="6E8F2166" w:rsidR="008461D2" w:rsidRDefault="008461D2" w:rsidP="008461D2">
            <w:pPr>
              <w:spacing w:line="276" w:lineRule="auto"/>
              <w:jc w:val="center"/>
            </w:pPr>
            <w:r>
              <w:t>Test</w:t>
            </w:r>
          </w:p>
        </w:tc>
      </w:tr>
      <w:tr w:rsidR="008461D2" w14:paraId="6E370B5C" w14:textId="77777777" w:rsidTr="007B0C24">
        <w:tc>
          <w:tcPr>
            <w:tcW w:w="3145" w:type="dxa"/>
          </w:tcPr>
          <w:p w14:paraId="2FDD4440" w14:textId="464EA5B4" w:rsidR="008461D2" w:rsidRDefault="003275B1" w:rsidP="008461D2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56900BE9" w14:textId="1EA14B4F" w:rsidR="008461D2" w:rsidRDefault="003275B1" w:rsidP="008461D2">
            <w:pPr>
              <w:spacing w:line="276" w:lineRule="auto"/>
              <w:jc w:val="center"/>
            </w:pPr>
            <w:r>
              <w:t>256</w:t>
            </w:r>
          </w:p>
        </w:tc>
        <w:tc>
          <w:tcPr>
            <w:tcW w:w="1551" w:type="dxa"/>
          </w:tcPr>
          <w:p w14:paraId="6F25E07A" w14:textId="2DD890E2" w:rsidR="008461D2" w:rsidRDefault="003275B1" w:rsidP="008461D2">
            <w:pPr>
              <w:spacing w:line="276" w:lineRule="auto"/>
              <w:jc w:val="center"/>
            </w:pPr>
            <w:r>
              <w:t>NB</w:t>
            </w:r>
          </w:p>
        </w:tc>
        <w:tc>
          <w:tcPr>
            <w:tcW w:w="1551" w:type="dxa"/>
          </w:tcPr>
          <w:p w14:paraId="1B21ABAC" w14:textId="12D64296" w:rsidR="008461D2" w:rsidRDefault="003275B1" w:rsidP="008461D2">
            <w:pPr>
              <w:spacing w:line="276" w:lineRule="auto"/>
              <w:jc w:val="center"/>
            </w:pPr>
            <w:r>
              <w:t>0.743</w:t>
            </w:r>
          </w:p>
        </w:tc>
        <w:tc>
          <w:tcPr>
            <w:tcW w:w="1552" w:type="dxa"/>
          </w:tcPr>
          <w:p w14:paraId="75C3A8FE" w14:textId="5830A57D" w:rsidR="008461D2" w:rsidRDefault="003275B1" w:rsidP="008461D2">
            <w:pPr>
              <w:spacing w:line="276" w:lineRule="auto"/>
              <w:jc w:val="center"/>
            </w:pPr>
            <w:r>
              <w:t>Test</w:t>
            </w:r>
            <w:bookmarkStart w:id="0" w:name="_GoBack"/>
            <w:bookmarkEnd w:id="0"/>
          </w:p>
        </w:tc>
      </w:tr>
      <w:tr w:rsidR="003275B1" w14:paraId="05EB0881" w14:textId="77777777" w:rsidTr="007B0C24">
        <w:tc>
          <w:tcPr>
            <w:tcW w:w="3145" w:type="dxa"/>
          </w:tcPr>
          <w:p w14:paraId="50BBC8A0" w14:textId="481049EE" w:rsidR="003275B1" w:rsidRDefault="003275B1" w:rsidP="003275B1">
            <w:pPr>
              <w:spacing w:line="276" w:lineRule="auto"/>
              <w:jc w:val="center"/>
            </w:pPr>
            <w:proofErr w:type="spellStart"/>
            <w:r>
              <w:t>Word_pos_features</w:t>
            </w:r>
            <w:proofErr w:type="spellEnd"/>
          </w:p>
        </w:tc>
        <w:tc>
          <w:tcPr>
            <w:tcW w:w="1551" w:type="dxa"/>
          </w:tcPr>
          <w:p w14:paraId="4F0C73DF" w14:textId="33F0F90B" w:rsidR="003275B1" w:rsidRDefault="003275B1" w:rsidP="003275B1">
            <w:pPr>
              <w:spacing w:line="276" w:lineRule="auto"/>
              <w:jc w:val="center"/>
            </w:pPr>
            <w:r>
              <w:t>16384</w:t>
            </w:r>
          </w:p>
        </w:tc>
        <w:tc>
          <w:tcPr>
            <w:tcW w:w="1551" w:type="dxa"/>
          </w:tcPr>
          <w:p w14:paraId="2BC6125F" w14:textId="3E8EDCB5" w:rsidR="003275B1" w:rsidRDefault="003275B1" w:rsidP="003275B1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68BB909D" w14:textId="09B5F110" w:rsidR="003275B1" w:rsidRDefault="003275B1" w:rsidP="003275B1">
            <w:pPr>
              <w:spacing w:line="276" w:lineRule="auto"/>
              <w:jc w:val="center"/>
            </w:pPr>
            <w:r>
              <w:t>0.779</w:t>
            </w:r>
          </w:p>
        </w:tc>
        <w:tc>
          <w:tcPr>
            <w:tcW w:w="1552" w:type="dxa"/>
          </w:tcPr>
          <w:p w14:paraId="7EA7C986" w14:textId="23ED961B" w:rsidR="003275B1" w:rsidRDefault="003275B1" w:rsidP="003275B1">
            <w:pPr>
              <w:spacing w:line="276" w:lineRule="auto"/>
              <w:jc w:val="center"/>
            </w:pPr>
            <w:r>
              <w:t>Test</w:t>
            </w:r>
          </w:p>
        </w:tc>
      </w:tr>
      <w:tr w:rsidR="003275B1" w14:paraId="23C50D83" w14:textId="77777777" w:rsidTr="007B0C24">
        <w:tc>
          <w:tcPr>
            <w:tcW w:w="3145" w:type="dxa"/>
          </w:tcPr>
          <w:p w14:paraId="6A2762EF" w14:textId="6CA4527D" w:rsidR="003275B1" w:rsidRDefault="003275B1" w:rsidP="003275B1">
            <w:pPr>
              <w:spacing w:line="276" w:lineRule="auto"/>
              <w:jc w:val="center"/>
            </w:pPr>
            <w:proofErr w:type="spellStart"/>
            <w:r>
              <w:t>Word_pos_LIWC</w:t>
            </w:r>
            <w:proofErr w:type="spellEnd"/>
          </w:p>
        </w:tc>
        <w:tc>
          <w:tcPr>
            <w:tcW w:w="1551" w:type="dxa"/>
          </w:tcPr>
          <w:p w14:paraId="040B5587" w14:textId="76FD6697" w:rsidR="003275B1" w:rsidRDefault="003275B1" w:rsidP="003275B1">
            <w:pPr>
              <w:spacing w:line="276" w:lineRule="auto"/>
              <w:jc w:val="center"/>
            </w:pPr>
            <w:r>
              <w:t>16384</w:t>
            </w:r>
          </w:p>
        </w:tc>
        <w:tc>
          <w:tcPr>
            <w:tcW w:w="1551" w:type="dxa"/>
          </w:tcPr>
          <w:p w14:paraId="41DCC255" w14:textId="72559F52" w:rsidR="003275B1" w:rsidRDefault="003275B1" w:rsidP="003275B1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4D1809C0" w14:textId="59CDFF5A" w:rsidR="003275B1" w:rsidRDefault="003275B1" w:rsidP="003275B1">
            <w:pPr>
              <w:spacing w:line="276" w:lineRule="auto"/>
              <w:jc w:val="center"/>
            </w:pPr>
            <w:r>
              <w:t>0.784</w:t>
            </w:r>
          </w:p>
        </w:tc>
        <w:tc>
          <w:tcPr>
            <w:tcW w:w="1552" w:type="dxa"/>
          </w:tcPr>
          <w:p w14:paraId="2E3AE08B" w14:textId="4ECA158F" w:rsidR="003275B1" w:rsidRDefault="003275B1" w:rsidP="003275B1">
            <w:pPr>
              <w:spacing w:line="276" w:lineRule="auto"/>
              <w:jc w:val="center"/>
            </w:pPr>
            <w:r>
              <w:t>Test</w:t>
            </w:r>
          </w:p>
        </w:tc>
      </w:tr>
      <w:tr w:rsidR="003275B1" w14:paraId="70A8C864" w14:textId="77777777" w:rsidTr="007B0C24">
        <w:tc>
          <w:tcPr>
            <w:tcW w:w="3145" w:type="dxa"/>
          </w:tcPr>
          <w:p w14:paraId="6D3B2621" w14:textId="39A9DE13" w:rsidR="003275B1" w:rsidRDefault="003275B1" w:rsidP="003275B1">
            <w:pPr>
              <w:spacing w:line="276" w:lineRule="auto"/>
              <w:jc w:val="center"/>
            </w:pPr>
            <w:proofErr w:type="spellStart"/>
            <w:r>
              <w:t>Word_features_binning</w:t>
            </w:r>
            <w:proofErr w:type="spellEnd"/>
          </w:p>
        </w:tc>
        <w:tc>
          <w:tcPr>
            <w:tcW w:w="1551" w:type="dxa"/>
          </w:tcPr>
          <w:p w14:paraId="1132B0AF" w14:textId="44B9518C" w:rsidR="003275B1" w:rsidRDefault="003275B1" w:rsidP="003275B1">
            <w:pPr>
              <w:spacing w:line="276" w:lineRule="auto"/>
              <w:jc w:val="center"/>
            </w:pPr>
            <w:r>
              <w:t>8192</w:t>
            </w:r>
          </w:p>
        </w:tc>
        <w:tc>
          <w:tcPr>
            <w:tcW w:w="1551" w:type="dxa"/>
          </w:tcPr>
          <w:p w14:paraId="60B0E43E" w14:textId="147A4F1D" w:rsidR="003275B1" w:rsidRPr="00D577B6" w:rsidRDefault="003275B1" w:rsidP="003275B1">
            <w:pPr>
              <w:spacing w:line="276" w:lineRule="auto"/>
              <w:jc w:val="center"/>
            </w:pPr>
            <w:r w:rsidRPr="00D577B6">
              <w:t>NB</w:t>
            </w:r>
          </w:p>
        </w:tc>
        <w:tc>
          <w:tcPr>
            <w:tcW w:w="1551" w:type="dxa"/>
          </w:tcPr>
          <w:p w14:paraId="7D3100FA" w14:textId="3339CA8D" w:rsidR="003275B1" w:rsidRDefault="003275B1" w:rsidP="003275B1">
            <w:pPr>
              <w:spacing w:line="276" w:lineRule="auto"/>
              <w:jc w:val="center"/>
            </w:pPr>
            <w:r>
              <w:t>0.826</w:t>
            </w:r>
          </w:p>
        </w:tc>
        <w:tc>
          <w:tcPr>
            <w:tcW w:w="1552" w:type="dxa"/>
          </w:tcPr>
          <w:p w14:paraId="5BFF6A95" w14:textId="4B1C53D8" w:rsidR="003275B1" w:rsidRDefault="003275B1" w:rsidP="003275B1">
            <w:pPr>
              <w:spacing w:line="276" w:lineRule="auto"/>
              <w:jc w:val="center"/>
            </w:pPr>
            <w:r>
              <w:t>Test</w:t>
            </w:r>
          </w:p>
        </w:tc>
      </w:tr>
    </w:tbl>
    <w:p w14:paraId="24B1E2DB" w14:textId="4394341C" w:rsidR="00782474" w:rsidRDefault="007824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758"/>
        <w:gridCol w:w="1858"/>
        <w:gridCol w:w="1859"/>
      </w:tblGrid>
      <w:tr w:rsidR="00F22CA8" w:rsidRPr="00782474" w14:paraId="7CFA1840" w14:textId="77777777" w:rsidTr="0017378A">
        <w:tc>
          <w:tcPr>
            <w:tcW w:w="9350" w:type="dxa"/>
            <w:gridSpan w:val="4"/>
          </w:tcPr>
          <w:p w14:paraId="48AF025A" w14:textId="0CF23499" w:rsidR="00F22CA8" w:rsidRPr="00782474" w:rsidRDefault="009B02B4" w:rsidP="0017378A">
            <w:pPr>
              <w:jc w:val="center"/>
              <w:rPr>
                <w:b/>
              </w:rPr>
            </w:pPr>
            <w:r>
              <w:rPr>
                <w:b/>
              </w:rPr>
              <w:t>2.3</w:t>
            </w:r>
          </w:p>
        </w:tc>
      </w:tr>
      <w:tr w:rsidR="00970006" w:rsidRPr="004E3217" w14:paraId="5CD51CE7" w14:textId="77777777" w:rsidTr="00AA728A">
        <w:tc>
          <w:tcPr>
            <w:tcW w:w="2875" w:type="dxa"/>
          </w:tcPr>
          <w:p w14:paraId="21813C1F" w14:textId="77777777" w:rsidR="00970006" w:rsidRPr="004E3217" w:rsidRDefault="00970006" w:rsidP="0097000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Feature Set</w:t>
            </w:r>
          </w:p>
        </w:tc>
        <w:tc>
          <w:tcPr>
            <w:tcW w:w="2758" w:type="dxa"/>
          </w:tcPr>
          <w:p w14:paraId="049CBB09" w14:textId="77777777" w:rsidR="00970006" w:rsidRPr="004E3217" w:rsidRDefault="00970006" w:rsidP="0097000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1858" w:type="dxa"/>
          </w:tcPr>
          <w:p w14:paraId="0BBFFE72" w14:textId="4B641005" w:rsidR="00970006" w:rsidRPr="004E3217" w:rsidRDefault="00970006" w:rsidP="0097000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Dataset</w:t>
            </w:r>
          </w:p>
        </w:tc>
        <w:tc>
          <w:tcPr>
            <w:tcW w:w="1859" w:type="dxa"/>
          </w:tcPr>
          <w:p w14:paraId="5F911B67" w14:textId="696BAA82" w:rsidR="00970006" w:rsidRPr="004E3217" w:rsidRDefault="00970006" w:rsidP="00970006">
            <w:pPr>
              <w:spacing w:line="276" w:lineRule="auto"/>
              <w:jc w:val="center"/>
              <w:rPr>
                <w:b/>
              </w:rPr>
            </w:pPr>
            <w:r>
              <w:rPr>
                <w:b/>
              </w:rPr>
              <w:t>Accuracy</w:t>
            </w:r>
          </w:p>
        </w:tc>
      </w:tr>
      <w:tr w:rsidR="00AA728A" w14:paraId="771BEABA" w14:textId="77777777" w:rsidTr="00AA728A">
        <w:tc>
          <w:tcPr>
            <w:tcW w:w="2875" w:type="dxa"/>
          </w:tcPr>
          <w:p w14:paraId="1067AAE8" w14:textId="2899A578" w:rsidR="00AA728A" w:rsidRDefault="00AA728A" w:rsidP="00AA728A">
            <w:pPr>
              <w:spacing w:line="276" w:lineRule="auto"/>
              <w:jc w:val="center"/>
            </w:pPr>
            <w:proofErr w:type="spellStart"/>
            <w:r>
              <w:t>Word_best_features</w:t>
            </w:r>
            <w:proofErr w:type="spellEnd"/>
          </w:p>
        </w:tc>
        <w:tc>
          <w:tcPr>
            <w:tcW w:w="2758" w:type="dxa"/>
          </w:tcPr>
          <w:p w14:paraId="74142D51" w14:textId="5D85C799" w:rsidR="00AA728A" w:rsidRDefault="00AA728A" w:rsidP="00AA728A">
            <w:pPr>
              <w:spacing w:line="276" w:lineRule="auto"/>
              <w:jc w:val="center"/>
            </w:pPr>
            <w:r>
              <w:t>NB_NLTK</w:t>
            </w:r>
          </w:p>
        </w:tc>
        <w:tc>
          <w:tcPr>
            <w:tcW w:w="1858" w:type="dxa"/>
          </w:tcPr>
          <w:p w14:paraId="451B6E9E" w14:textId="33A88B53" w:rsidR="00AA728A" w:rsidRDefault="00AA728A" w:rsidP="00AA728A">
            <w:pPr>
              <w:spacing w:line="276" w:lineRule="auto"/>
              <w:jc w:val="center"/>
            </w:pPr>
            <w:r>
              <w:t>Dev</w:t>
            </w:r>
          </w:p>
        </w:tc>
        <w:tc>
          <w:tcPr>
            <w:tcW w:w="1859" w:type="dxa"/>
          </w:tcPr>
          <w:p w14:paraId="486F7658" w14:textId="2CCBDC90" w:rsidR="00AA728A" w:rsidRDefault="00AA728A" w:rsidP="00AA728A">
            <w:pPr>
              <w:spacing w:line="276" w:lineRule="auto"/>
              <w:jc w:val="center"/>
            </w:pPr>
            <w:r>
              <w:t>0.850</w:t>
            </w:r>
          </w:p>
        </w:tc>
      </w:tr>
      <w:tr w:rsidR="00AA728A" w14:paraId="1C966B68" w14:textId="77777777" w:rsidTr="00AA728A">
        <w:tc>
          <w:tcPr>
            <w:tcW w:w="2875" w:type="dxa"/>
          </w:tcPr>
          <w:p w14:paraId="57CF7837" w14:textId="296DBE0B" w:rsidR="00AA728A" w:rsidRDefault="00AA728A" w:rsidP="00AA728A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4D43CDA4" w14:textId="059F2AD5" w:rsidR="00AA728A" w:rsidRDefault="00AA728A" w:rsidP="00AA728A">
            <w:pPr>
              <w:spacing w:line="276" w:lineRule="auto"/>
              <w:jc w:val="center"/>
            </w:pPr>
            <w:r>
              <w:t>NB_NLTK</w:t>
            </w:r>
          </w:p>
        </w:tc>
        <w:tc>
          <w:tcPr>
            <w:tcW w:w="1858" w:type="dxa"/>
          </w:tcPr>
          <w:p w14:paraId="3D34E97D" w14:textId="5173E8B0" w:rsidR="00AA728A" w:rsidRDefault="00AA728A" w:rsidP="00AA728A">
            <w:pPr>
              <w:spacing w:line="276" w:lineRule="auto"/>
              <w:jc w:val="center"/>
            </w:pPr>
            <w:r>
              <w:t>Test</w:t>
            </w:r>
          </w:p>
        </w:tc>
        <w:tc>
          <w:tcPr>
            <w:tcW w:w="1859" w:type="dxa"/>
          </w:tcPr>
          <w:p w14:paraId="31EE433E" w14:textId="4CA4F510" w:rsidR="00AA728A" w:rsidRDefault="00AA728A" w:rsidP="00AA728A">
            <w:pPr>
              <w:spacing w:line="276" w:lineRule="auto"/>
              <w:jc w:val="center"/>
            </w:pPr>
            <w:r>
              <w:t>0.823</w:t>
            </w:r>
          </w:p>
        </w:tc>
      </w:tr>
      <w:tr w:rsidR="00970006" w14:paraId="2B67FAF6" w14:textId="77777777" w:rsidTr="00AA728A">
        <w:tc>
          <w:tcPr>
            <w:tcW w:w="2875" w:type="dxa"/>
          </w:tcPr>
          <w:p w14:paraId="1A8D6800" w14:textId="6D44AA6E" w:rsidR="00970006" w:rsidRDefault="00970006" w:rsidP="00970006">
            <w:pPr>
              <w:spacing w:line="276" w:lineRule="auto"/>
              <w:jc w:val="center"/>
            </w:pPr>
            <w:proofErr w:type="spellStart"/>
            <w:r>
              <w:t>Word_best_features</w:t>
            </w:r>
            <w:proofErr w:type="spellEnd"/>
          </w:p>
        </w:tc>
        <w:tc>
          <w:tcPr>
            <w:tcW w:w="2758" w:type="dxa"/>
          </w:tcPr>
          <w:p w14:paraId="29AF36E3" w14:textId="25B15223" w:rsidR="00970006" w:rsidRDefault="00AA728A" w:rsidP="00970006">
            <w:pPr>
              <w:spacing w:line="276" w:lineRule="auto"/>
              <w:jc w:val="center"/>
            </w:pPr>
            <w:r w:rsidRPr="00AD5806">
              <w:t>NB_</w:t>
            </w:r>
            <w:r>
              <w:t xml:space="preserve"> </w:t>
            </w:r>
            <w:proofErr w:type="spellStart"/>
            <w:r>
              <w:t>Scikit_Learn</w:t>
            </w:r>
            <w:proofErr w:type="spellEnd"/>
          </w:p>
        </w:tc>
        <w:tc>
          <w:tcPr>
            <w:tcW w:w="1858" w:type="dxa"/>
          </w:tcPr>
          <w:p w14:paraId="41D97A5B" w14:textId="772FAC8D" w:rsidR="00970006" w:rsidRDefault="00970006" w:rsidP="00970006">
            <w:pPr>
              <w:spacing w:line="276" w:lineRule="auto"/>
              <w:jc w:val="center"/>
            </w:pPr>
            <w:r>
              <w:t>Dev</w:t>
            </w:r>
          </w:p>
        </w:tc>
        <w:tc>
          <w:tcPr>
            <w:tcW w:w="1859" w:type="dxa"/>
          </w:tcPr>
          <w:p w14:paraId="4F37D15F" w14:textId="0DCCC341" w:rsidR="00970006" w:rsidRDefault="00970006" w:rsidP="00970006">
            <w:pPr>
              <w:spacing w:line="276" w:lineRule="auto"/>
              <w:jc w:val="center"/>
            </w:pPr>
            <w:r>
              <w:t>0.743</w:t>
            </w:r>
          </w:p>
        </w:tc>
      </w:tr>
      <w:tr w:rsidR="00970006" w14:paraId="08654A9C" w14:textId="77777777" w:rsidTr="00AA728A">
        <w:tc>
          <w:tcPr>
            <w:tcW w:w="2875" w:type="dxa"/>
          </w:tcPr>
          <w:p w14:paraId="4F1373DA" w14:textId="43C5C45F" w:rsidR="00970006" w:rsidRDefault="00970006" w:rsidP="00970006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7B9E85A5" w14:textId="29749DE0" w:rsidR="00970006" w:rsidRDefault="00970006" w:rsidP="00970006">
            <w:pPr>
              <w:spacing w:line="276" w:lineRule="auto"/>
              <w:jc w:val="center"/>
            </w:pPr>
            <w:r w:rsidRPr="00AD5806">
              <w:t>NB_</w:t>
            </w:r>
            <w:r w:rsidR="00AA728A">
              <w:t xml:space="preserve"> </w:t>
            </w:r>
            <w:proofErr w:type="spellStart"/>
            <w:r w:rsidR="00AA728A">
              <w:t>Scikit_Learn</w:t>
            </w:r>
            <w:proofErr w:type="spellEnd"/>
          </w:p>
        </w:tc>
        <w:tc>
          <w:tcPr>
            <w:tcW w:w="1858" w:type="dxa"/>
          </w:tcPr>
          <w:p w14:paraId="0B7A07DA" w14:textId="5527CE0C" w:rsidR="00970006" w:rsidRDefault="00970006" w:rsidP="00970006">
            <w:pPr>
              <w:spacing w:line="276" w:lineRule="auto"/>
              <w:jc w:val="center"/>
            </w:pPr>
            <w:r>
              <w:t>Test</w:t>
            </w:r>
          </w:p>
        </w:tc>
        <w:tc>
          <w:tcPr>
            <w:tcW w:w="1859" w:type="dxa"/>
          </w:tcPr>
          <w:p w14:paraId="638BE1E0" w14:textId="1D670C3C" w:rsidR="00970006" w:rsidRDefault="00970006" w:rsidP="00970006">
            <w:pPr>
              <w:spacing w:line="276" w:lineRule="auto"/>
              <w:jc w:val="center"/>
            </w:pPr>
            <w:r>
              <w:t>0.</w:t>
            </w:r>
            <w:r w:rsidR="00AA728A">
              <w:t>736</w:t>
            </w:r>
          </w:p>
        </w:tc>
      </w:tr>
      <w:tr w:rsidR="00970006" w14:paraId="1823E28D" w14:textId="77777777" w:rsidTr="00AA728A">
        <w:tc>
          <w:tcPr>
            <w:tcW w:w="2875" w:type="dxa"/>
          </w:tcPr>
          <w:p w14:paraId="655D3624" w14:textId="6CDFB3FC" w:rsidR="00970006" w:rsidRDefault="00970006" w:rsidP="00970006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58036A2E" w14:textId="55AD17E6" w:rsidR="00970006" w:rsidRDefault="00970006" w:rsidP="00970006">
            <w:pPr>
              <w:spacing w:line="276" w:lineRule="auto"/>
              <w:jc w:val="center"/>
            </w:pPr>
            <w:r>
              <w:t>DT_</w:t>
            </w:r>
            <w:r w:rsidR="00AA728A">
              <w:t xml:space="preserve"> </w:t>
            </w:r>
            <w:proofErr w:type="spellStart"/>
            <w:r w:rsidR="00AA728A">
              <w:t>Scikit_Learn</w:t>
            </w:r>
            <w:proofErr w:type="spellEnd"/>
          </w:p>
        </w:tc>
        <w:tc>
          <w:tcPr>
            <w:tcW w:w="1858" w:type="dxa"/>
          </w:tcPr>
          <w:p w14:paraId="160D3F34" w14:textId="29404A25" w:rsidR="00970006" w:rsidRDefault="00970006" w:rsidP="00970006">
            <w:pPr>
              <w:spacing w:line="276" w:lineRule="auto"/>
              <w:jc w:val="center"/>
            </w:pPr>
            <w:r>
              <w:t>Dev</w:t>
            </w:r>
          </w:p>
        </w:tc>
        <w:tc>
          <w:tcPr>
            <w:tcW w:w="1859" w:type="dxa"/>
          </w:tcPr>
          <w:p w14:paraId="153E753A" w14:textId="2CC3B735" w:rsidR="00970006" w:rsidRDefault="00AA728A" w:rsidP="00970006">
            <w:pPr>
              <w:spacing w:line="276" w:lineRule="auto"/>
              <w:jc w:val="center"/>
            </w:pPr>
            <w:r>
              <w:t>0.764</w:t>
            </w:r>
          </w:p>
        </w:tc>
      </w:tr>
      <w:tr w:rsidR="00970006" w14:paraId="4914EFE5" w14:textId="77777777" w:rsidTr="00AA728A">
        <w:tc>
          <w:tcPr>
            <w:tcW w:w="2875" w:type="dxa"/>
          </w:tcPr>
          <w:p w14:paraId="48542CBD" w14:textId="355139C2" w:rsidR="00970006" w:rsidRDefault="00970006" w:rsidP="00970006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5974598F" w14:textId="5DCAAD55" w:rsidR="00970006" w:rsidRDefault="00970006" w:rsidP="00970006">
            <w:pPr>
              <w:spacing w:line="276" w:lineRule="auto"/>
              <w:jc w:val="center"/>
            </w:pPr>
            <w:r>
              <w:t>DT_</w:t>
            </w:r>
            <w:r w:rsidR="00AA728A">
              <w:t xml:space="preserve"> </w:t>
            </w:r>
            <w:proofErr w:type="spellStart"/>
            <w:r w:rsidR="00AA728A">
              <w:t>Scikit_Learn</w:t>
            </w:r>
            <w:proofErr w:type="spellEnd"/>
          </w:p>
        </w:tc>
        <w:tc>
          <w:tcPr>
            <w:tcW w:w="1858" w:type="dxa"/>
          </w:tcPr>
          <w:p w14:paraId="5F9C9704" w14:textId="6728E9A0" w:rsidR="00970006" w:rsidRDefault="00970006" w:rsidP="00970006">
            <w:pPr>
              <w:spacing w:line="276" w:lineRule="auto"/>
              <w:jc w:val="center"/>
            </w:pPr>
            <w:r>
              <w:t>Test</w:t>
            </w:r>
          </w:p>
        </w:tc>
        <w:tc>
          <w:tcPr>
            <w:tcW w:w="1859" w:type="dxa"/>
          </w:tcPr>
          <w:p w14:paraId="155A6D04" w14:textId="731867CD" w:rsidR="00970006" w:rsidRDefault="00AA728A" w:rsidP="00970006">
            <w:pPr>
              <w:spacing w:line="276" w:lineRule="auto"/>
              <w:jc w:val="center"/>
            </w:pPr>
            <w:r>
              <w:t>0.701</w:t>
            </w:r>
          </w:p>
        </w:tc>
      </w:tr>
      <w:tr w:rsidR="00AA728A" w14:paraId="035B9726" w14:textId="77777777" w:rsidTr="00AA728A">
        <w:tc>
          <w:tcPr>
            <w:tcW w:w="2875" w:type="dxa"/>
          </w:tcPr>
          <w:p w14:paraId="7A2628D9" w14:textId="6030B832" w:rsidR="00AA728A" w:rsidRPr="00550E2C" w:rsidRDefault="00AA728A" w:rsidP="00AA728A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24FA0458" w14:textId="595DAF1A" w:rsidR="00AA728A" w:rsidRDefault="00AA728A" w:rsidP="00AA728A">
            <w:pPr>
              <w:spacing w:line="276" w:lineRule="auto"/>
              <w:jc w:val="center"/>
            </w:pPr>
            <w:r>
              <w:t>SVM</w:t>
            </w:r>
          </w:p>
        </w:tc>
        <w:tc>
          <w:tcPr>
            <w:tcW w:w="1858" w:type="dxa"/>
          </w:tcPr>
          <w:p w14:paraId="26857305" w14:textId="3C988FA7" w:rsidR="00AA728A" w:rsidRDefault="00AA728A" w:rsidP="00AA728A">
            <w:pPr>
              <w:spacing w:line="276" w:lineRule="auto"/>
              <w:jc w:val="center"/>
            </w:pPr>
            <w:r>
              <w:t>Dev</w:t>
            </w:r>
          </w:p>
        </w:tc>
        <w:tc>
          <w:tcPr>
            <w:tcW w:w="1859" w:type="dxa"/>
          </w:tcPr>
          <w:p w14:paraId="689A527E" w14:textId="3F8ACCC6" w:rsidR="00AA728A" w:rsidRDefault="00F7441F" w:rsidP="00AA728A">
            <w:pPr>
              <w:spacing w:line="276" w:lineRule="auto"/>
              <w:jc w:val="center"/>
            </w:pPr>
            <w:r>
              <w:t>0.529</w:t>
            </w:r>
          </w:p>
        </w:tc>
      </w:tr>
      <w:tr w:rsidR="00AA728A" w14:paraId="45332BD4" w14:textId="77777777" w:rsidTr="00AA728A">
        <w:tc>
          <w:tcPr>
            <w:tcW w:w="2875" w:type="dxa"/>
          </w:tcPr>
          <w:p w14:paraId="78AB8559" w14:textId="095159E3" w:rsidR="00AA728A" w:rsidRPr="00550E2C" w:rsidRDefault="00AA728A" w:rsidP="00AA728A">
            <w:pPr>
              <w:spacing w:line="276" w:lineRule="auto"/>
              <w:jc w:val="center"/>
            </w:pPr>
            <w:proofErr w:type="spellStart"/>
            <w:r w:rsidRPr="00550E2C">
              <w:t>Word_</w:t>
            </w:r>
            <w:r w:rsidR="006F2B98">
              <w:t>embedding</w:t>
            </w:r>
            <w:proofErr w:type="spellEnd"/>
          </w:p>
        </w:tc>
        <w:tc>
          <w:tcPr>
            <w:tcW w:w="2758" w:type="dxa"/>
          </w:tcPr>
          <w:p w14:paraId="672798FF" w14:textId="3D478398" w:rsidR="00AA728A" w:rsidRDefault="00AA728A" w:rsidP="00AA728A">
            <w:pPr>
              <w:spacing w:line="276" w:lineRule="auto"/>
              <w:jc w:val="center"/>
            </w:pPr>
            <w:r>
              <w:t>SVM</w:t>
            </w:r>
          </w:p>
        </w:tc>
        <w:tc>
          <w:tcPr>
            <w:tcW w:w="1858" w:type="dxa"/>
          </w:tcPr>
          <w:p w14:paraId="75255D9A" w14:textId="28C2B994" w:rsidR="00AA728A" w:rsidRDefault="006F2B98" w:rsidP="00AA728A">
            <w:pPr>
              <w:spacing w:line="276" w:lineRule="auto"/>
              <w:jc w:val="center"/>
            </w:pPr>
            <w:r>
              <w:t>Dev</w:t>
            </w:r>
          </w:p>
        </w:tc>
        <w:tc>
          <w:tcPr>
            <w:tcW w:w="1859" w:type="dxa"/>
          </w:tcPr>
          <w:p w14:paraId="3584DD86" w14:textId="34E4179B" w:rsidR="00AA728A" w:rsidRDefault="006368D5" w:rsidP="00AA728A">
            <w:pPr>
              <w:spacing w:line="276" w:lineRule="auto"/>
              <w:jc w:val="center"/>
            </w:pPr>
            <w:r>
              <w:t>0.729</w:t>
            </w:r>
          </w:p>
        </w:tc>
      </w:tr>
      <w:tr w:rsidR="006F2B98" w14:paraId="31D5C3ED" w14:textId="77777777" w:rsidTr="00AA728A">
        <w:tc>
          <w:tcPr>
            <w:tcW w:w="2875" w:type="dxa"/>
          </w:tcPr>
          <w:p w14:paraId="3537B376" w14:textId="5AC00CAF" w:rsidR="006F2B98" w:rsidRPr="00550E2C" w:rsidRDefault="006F2B98" w:rsidP="006F2B98">
            <w:pPr>
              <w:spacing w:line="276" w:lineRule="auto"/>
              <w:jc w:val="center"/>
            </w:pPr>
            <w:proofErr w:type="spellStart"/>
            <w:r w:rsidRPr="00550E2C">
              <w:t>Word_best_features</w:t>
            </w:r>
            <w:proofErr w:type="spellEnd"/>
          </w:p>
        </w:tc>
        <w:tc>
          <w:tcPr>
            <w:tcW w:w="2758" w:type="dxa"/>
          </w:tcPr>
          <w:p w14:paraId="34EC848B" w14:textId="14B3794F" w:rsidR="006F2B98" w:rsidRDefault="006F2B98" w:rsidP="006F2B98">
            <w:pPr>
              <w:spacing w:line="276" w:lineRule="auto"/>
              <w:jc w:val="center"/>
            </w:pPr>
            <w:r>
              <w:t>SVM</w:t>
            </w:r>
          </w:p>
        </w:tc>
        <w:tc>
          <w:tcPr>
            <w:tcW w:w="1858" w:type="dxa"/>
          </w:tcPr>
          <w:p w14:paraId="70A597B1" w14:textId="345CF7AD" w:rsidR="006F2B98" w:rsidRDefault="006F2B98" w:rsidP="006F2B98">
            <w:pPr>
              <w:spacing w:line="276" w:lineRule="auto"/>
              <w:jc w:val="center"/>
            </w:pPr>
            <w:r>
              <w:t>Test</w:t>
            </w:r>
          </w:p>
        </w:tc>
        <w:tc>
          <w:tcPr>
            <w:tcW w:w="1859" w:type="dxa"/>
          </w:tcPr>
          <w:p w14:paraId="1BB96148" w14:textId="5207CD28" w:rsidR="006F2B98" w:rsidRDefault="00F7441F" w:rsidP="006F2B98">
            <w:pPr>
              <w:spacing w:line="276" w:lineRule="auto"/>
              <w:jc w:val="center"/>
            </w:pPr>
            <w:r>
              <w:t>0.532</w:t>
            </w:r>
          </w:p>
        </w:tc>
      </w:tr>
      <w:tr w:rsidR="006F2B98" w14:paraId="30D944AA" w14:textId="77777777" w:rsidTr="00AA728A">
        <w:tc>
          <w:tcPr>
            <w:tcW w:w="2875" w:type="dxa"/>
          </w:tcPr>
          <w:p w14:paraId="71338745" w14:textId="2F6952F7" w:rsidR="006F2B98" w:rsidRPr="00550E2C" w:rsidRDefault="006F2B98" w:rsidP="006F2B98">
            <w:pPr>
              <w:spacing w:line="276" w:lineRule="auto"/>
              <w:jc w:val="center"/>
            </w:pPr>
            <w:proofErr w:type="spellStart"/>
            <w:r w:rsidRPr="00550E2C">
              <w:t>Word_</w:t>
            </w:r>
            <w:r>
              <w:t>embedding</w:t>
            </w:r>
            <w:proofErr w:type="spellEnd"/>
          </w:p>
        </w:tc>
        <w:tc>
          <w:tcPr>
            <w:tcW w:w="2758" w:type="dxa"/>
          </w:tcPr>
          <w:p w14:paraId="60D9456B" w14:textId="6C70936F" w:rsidR="006F2B98" w:rsidRDefault="006F2B98" w:rsidP="006F2B98">
            <w:pPr>
              <w:spacing w:line="276" w:lineRule="auto"/>
              <w:jc w:val="center"/>
            </w:pPr>
            <w:r>
              <w:t>SVM</w:t>
            </w:r>
          </w:p>
        </w:tc>
        <w:tc>
          <w:tcPr>
            <w:tcW w:w="1858" w:type="dxa"/>
          </w:tcPr>
          <w:p w14:paraId="0A4914AF" w14:textId="35D4F6F2" w:rsidR="006F2B98" w:rsidRDefault="006F2B98" w:rsidP="006F2B98">
            <w:pPr>
              <w:spacing w:line="276" w:lineRule="auto"/>
              <w:jc w:val="center"/>
            </w:pPr>
            <w:r>
              <w:t>Test</w:t>
            </w:r>
          </w:p>
        </w:tc>
        <w:tc>
          <w:tcPr>
            <w:tcW w:w="1859" w:type="dxa"/>
          </w:tcPr>
          <w:p w14:paraId="30AB25E3" w14:textId="134B5F41" w:rsidR="006F2B98" w:rsidRDefault="006368D5" w:rsidP="006F2B98">
            <w:pPr>
              <w:spacing w:line="276" w:lineRule="auto"/>
              <w:jc w:val="center"/>
            </w:pPr>
            <w:r>
              <w:t>0.719</w:t>
            </w:r>
          </w:p>
        </w:tc>
      </w:tr>
    </w:tbl>
    <w:p w14:paraId="61ABA239" w14:textId="77777777" w:rsidR="00F22CA8" w:rsidRDefault="00F22CA8" w:rsidP="00F22CA8"/>
    <w:p w14:paraId="279FF21C" w14:textId="77777777" w:rsidR="00F22CA8" w:rsidRDefault="00F22CA8"/>
    <w:sectPr w:rsidR="00F22CA8" w:rsidSect="003A7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bE0NDQzNLIwNLBU0lEKTi0uzszPAykwqwUAmHjkYiwAAAA="/>
  </w:docVars>
  <w:rsids>
    <w:rsidRoot w:val="00075301"/>
    <w:rsid w:val="00075301"/>
    <w:rsid w:val="00094B37"/>
    <w:rsid w:val="0015319D"/>
    <w:rsid w:val="002D0C3E"/>
    <w:rsid w:val="003275B1"/>
    <w:rsid w:val="003A79B6"/>
    <w:rsid w:val="004E3217"/>
    <w:rsid w:val="006368D5"/>
    <w:rsid w:val="006F2B98"/>
    <w:rsid w:val="0076662D"/>
    <w:rsid w:val="00782474"/>
    <w:rsid w:val="007B0513"/>
    <w:rsid w:val="007D2678"/>
    <w:rsid w:val="008461D2"/>
    <w:rsid w:val="008E4F7F"/>
    <w:rsid w:val="00970006"/>
    <w:rsid w:val="00996E1B"/>
    <w:rsid w:val="009B02B4"/>
    <w:rsid w:val="00AA728A"/>
    <w:rsid w:val="00CD7035"/>
    <w:rsid w:val="00F22CA8"/>
    <w:rsid w:val="00F7441F"/>
    <w:rsid w:val="00FA0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107DC"/>
  <w15:chartTrackingRefBased/>
  <w15:docId w15:val="{F74D2211-62E2-0E42-A1F5-849C1AB16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4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2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24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ustin Yuan</cp:lastModifiedBy>
  <cp:revision>13</cp:revision>
  <cp:lastPrinted>2019-02-12T03:24:00Z</cp:lastPrinted>
  <dcterms:created xsi:type="dcterms:W3CDTF">2019-02-08T18:45:00Z</dcterms:created>
  <dcterms:modified xsi:type="dcterms:W3CDTF">2019-02-12T06:08:00Z</dcterms:modified>
</cp:coreProperties>
</file>